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9F31A" w14:textId="421B5FCB" w:rsidR="00B86ECF" w:rsidRPr="00D63C65" w:rsidRDefault="00755F26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>NORTHEASTERN UNIVERS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="002810E0" w:rsidRPr="002810E0">
        <w:rPr>
          <w:rFonts w:ascii="Corbel" w:eastAsia="Times New Roman" w:hAnsi="Corbel" w:cs="Times New Roman"/>
          <w:noProof/>
          <w:sz w:val="24"/>
          <w:szCs w:val="24"/>
        </w:rPr>
        <w:pict w14:anchorId="5C9C029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0101C8A" w14:textId="13DA183C" w:rsidR="00B86ECF" w:rsidRDefault="00755F26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Communication / 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Network Secur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Pr="00D63C65">
        <w:rPr>
          <w:rFonts w:ascii="Corbel" w:eastAsia="Times New Roman" w:hAnsi="Corbel" w:cs="Times New Roman"/>
          <w:b/>
          <w:bCs/>
          <w:sz w:val="24"/>
          <w:szCs w:val="24"/>
        </w:rPr>
        <w:t>T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ELE7</w:t>
      </w:r>
      <w:r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74 / CSYE7374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>
        <w:rPr>
          <w:rFonts w:ascii="Corbel" w:eastAsia="Times New Roman" w:hAnsi="Corbel" w:cs="Times New Roman"/>
          <w:b/>
          <w:bCs/>
          <w:sz w:val="24"/>
          <w:szCs w:val="24"/>
        </w:rPr>
        <w:t>Fall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b/>
          <w:bCs/>
          <w:sz w:val="24"/>
          <w:szCs w:val="24"/>
        </w:rPr>
        <w:t>202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</w:p>
    <w:p w14:paraId="5685F84B" w14:textId="6C933FDE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80613B1" w14:textId="77777777" w:rsidR="00D63C65" w:rsidRP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</w:p>
    <w:p w14:paraId="3FEDAE3F" w14:textId="0A644C96" w:rsidR="00D63C65" w:rsidRDefault="00BD653C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LAB 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>ASSIGNMENT 0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(DUE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OCT</w:t>
      </w:r>
      <w:r w:rsidR="00755F26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0</w:t>
      </w:r>
      <w:r w:rsidR="00755F26">
        <w:rPr>
          <w:rFonts w:ascii="Corbel" w:eastAsia="Times New Roman" w:hAnsi="Corbel" w:cs="Times New Roman"/>
          <w:b/>
          <w:bCs/>
          <w:sz w:val="24"/>
          <w:szCs w:val="24"/>
        </w:rPr>
        <w:t>2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>)</w:t>
      </w:r>
    </w:p>
    <w:p w14:paraId="2BC44431" w14:textId="1EBE2886" w:rsidR="00D63C65" w:rsidRDefault="0091089E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>THREAT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 xml:space="preserve">S 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AND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ATTACKS ON ENDPOINTS</w:t>
      </w:r>
    </w:p>
    <w:p w14:paraId="354C6C0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59450D0C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1D7EDD1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49741DB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BBF4A2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AB0EB23" w14:textId="689692BA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NAME: </w:t>
      </w:r>
      <w:sdt>
        <w:sdtPr>
          <w:rPr>
            <w:rFonts w:ascii="Corbel" w:eastAsia="Times New Roman" w:hAnsi="Corbel" w:cs="Times New Roman"/>
            <w:b/>
            <w:bCs/>
            <w:color w:val="4472C4" w:themeColor="accent1"/>
            <w:sz w:val="24"/>
            <w:szCs w:val="24"/>
          </w:rPr>
          <w:id w:val="1250386522"/>
          <w:placeholder>
            <w:docPart w:val="DefaultPlaceholder_-1854013440"/>
          </w:placeholder>
        </w:sdtPr>
        <w:sdtContent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</w:t>
          </w:r>
          <w:r w:rsidR="006504B9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Bhavin Bhatia NUID 002981075</w:t>
          </w:r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_______</w:t>
          </w:r>
        </w:sdtContent>
      </w:sdt>
    </w:p>
    <w:p w14:paraId="6C7E1C45" w14:textId="20D75571" w:rsidR="00D63C65" w:rsidRDefault="00D63C65" w:rsidP="00D63C65">
      <w:pPr>
        <w:spacing w:after="0" w:line="240" w:lineRule="auto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A08124C" w14:textId="77777777" w:rsidR="005C1DE1" w:rsidRPr="00D63C65" w:rsidRDefault="005C1DE1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7D12DE5" w14:textId="7F360CA8" w:rsidR="00D63C65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NOTE: The lab assignments follow the</w:t>
      </w:r>
      <w:r w:rsidRPr="00BD653C">
        <w:rPr>
          <w:rFonts w:ascii="Corbel" w:eastAsia="Times New Roman" w:hAnsi="Corbel" w:cs="Times New Roman"/>
          <w:color w:val="000000"/>
          <w:sz w:val="24"/>
        </w:rPr>
        <w:t xml:space="preserve"> </w:t>
      </w:r>
      <w:r>
        <w:rPr>
          <w:rFonts w:ascii="Corbel" w:eastAsia="Times New Roman" w:hAnsi="Corbel" w:cs="Times New Roman"/>
          <w:color w:val="000000"/>
          <w:sz w:val="24"/>
        </w:rPr>
        <w:t xml:space="preserve">Lab Manual for </w:t>
      </w:r>
      <w:r w:rsidRPr="00BD653C">
        <w:rPr>
          <w:rFonts w:ascii="Corbel" w:eastAsia="Times New Roman" w:hAnsi="Corbel" w:cs="Times New Roman"/>
          <w:color w:val="000000"/>
          <w:sz w:val="24"/>
        </w:rPr>
        <w:t>CompTIA Security+ Guide to Network Security Fundamentals</w:t>
      </w:r>
      <w:r>
        <w:rPr>
          <w:rFonts w:ascii="Corbel" w:eastAsia="Times New Roman" w:hAnsi="Corbel" w:cs="Times New Roman"/>
          <w:color w:val="000000"/>
          <w:sz w:val="24"/>
        </w:rPr>
        <w:t xml:space="preserve">. There are some modifications to save time and reinforce class discussions. Please submit screenshots or answers to demonstrate that you have completed the work. 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You will need a personal computer to complete the task. </w:t>
      </w:r>
      <w:r>
        <w:rPr>
          <w:rFonts w:ascii="Corbel" w:eastAsia="Times New Roman" w:hAnsi="Corbel" w:cs="Times New Roman"/>
          <w:color w:val="000000"/>
          <w:sz w:val="24"/>
        </w:rPr>
        <w:t>Good Luck!</w:t>
      </w:r>
    </w:p>
    <w:p w14:paraId="64E0FFDF" w14:textId="26C4EFA5" w:rsidR="00BD653C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9C21CBD" w14:textId="77777777" w:rsidR="00345601" w:rsidRDefault="00345601">
      <w:pPr>
        <w:rPr>
          <w:rFonts w:ascii="Corbel" w:eastAsia="Times New Roman" w:hAnsi="Corbel" w:cs="Times New Roman"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color w:val="000000"/>
          <w:sz w:val="24"/>
        </w:rPr>
        <w:br w:type="page"/>
      </w:r>
    </w:p>
    <w:p w14:paraId="7820794D" w14:textId="77777777" w:rsidR="00CF2332" w:rsidRPr="00345601" w:rsidRDefault="00CF2332" w:rsidP="00CF2332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3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1.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Keylogging with Logkeys in Kali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</w:t>
      </w:r>
    </w:p>
    <w:p w14:paraId="10DA694D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60658DC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>In this lab, you will set up the Logkeys keylogger locally on the Kali virtual machine and view the results.</w:t>
      </w:r>
    </w:p>
    <w:p w14:paraId="5C8BB800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71ECE29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Start your Kali VM </w:t>
      </w:r>
      <w:r>
        <w:rPr>
          <w:rFonts w:ascii="Corbel" w:eastAsia="Times New Roman" w:hAnsi="Corbel" w:cs="Times New Roman"/>
          <w:color w:val="000000"/>
          <w:sz w:val="24"/>
        </w:rPr>
        <w:t xml:space="preserve">(from lab 1.3) </w:t>
      </w:r>
      <w:r w:rsidRPr="007C1E7B">
        <w:rPr>
          <w:rFonts w:ascii="Corbel" w:eastAsia="Times New Roman" w:hAnsi="Corbel" w:cs="Times New Roman"/>
          <w:color w:val="000000"/>
          <w:sz w:val="24"/>
        </w:rPr>
        <w:t>and log in.</w:t>
      </w:r>
    </w:p>
    <w:p w14:paraId="73D7E5E4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C9B445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>Open a terminal window.</w:t>
      </w:r>
    </w:p>
    <w:p w14:paraId="2B9A1986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1D1E193" w14:textId="7F342D2D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apt-get install autotools-dev -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install </w:t>
      </w:r>
      <w:r>
        <w:rPr>
          <w:rFonts w:ascii="Corbel" w:eastAsia="Times New Roman" w:hAnsi="Corbel" w:cs="Times New Roman"/>
          <w:color w:val="000000"/>
          <w:sz w:val="24"/>
        </w:rPr>
        <w:t xml:space="preserve">the </w:t>
      </w:r>
      <w:r w:rsidRPr="007C1E7B">
        <w:rPr>
          <w:rFonts w:ascii="Corbel" w:eastAsia="Times New Roman" w:hAnsi="Corbel" w:cs="Times New Roman"/>
          <w:color w:val="000000"/>
          <w:sz w:val="24"/>
        </w:rPr>
        <w:t>software you need to set up Logkeys.</w:t>
      </w:r>
    </w:p>
    <w:p w14:paraId="7BC7B19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6F420D5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apt-get install automake -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install additional software needed for setup.</w:t>
      </w:r>
      <w:r>
        <w:rPr>
          <w:rFonts w:ascii="Corbel" w:eastAsia="Times New Roman" w:hAnsi="Corbel" w:cs="Times New Roman"/>
          <w:color w:val="000000"/>
          <w:sz w:val="24"/>
        </w:rPr>
        <w:t xml:space="preserve"> Ignore any error message.</w:t>
      </w:r>
    </w:p>
    <w:p w14:paraId="4E9C4958" w14:textId="77777777" w:rsidR="00CF2332" w:rsidRPr="00284F98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CB69720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wget https://github.com/kernc/logkeys/archive/master.zip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download the files for Logkeys.</w:t>
      </w:r>
    </w:p>
    <w:p w14:paraId="63D07E84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0926A44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unzip master.zip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extract the files.</w:t>
      </w:r>
    </w:p>
    <w:p w14:paraId="1C038427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DF190A7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cd logkeys-master/ 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hange directories to the newly extracted one.</w:t>
      </w:r>
    </w:p>
    <w:p w14:paraId="4747314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11397B9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./autogen.sh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run the installation script.</w:t>
      </w:r>
    </w:p>
    <w:p w14:paraId="6547BFD9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0C97E02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d build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hange directories to the build directory.</w:t>
      </w:r>
    </w:p>
    <w:p w14:paraId="397FA085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03DF26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gram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..</w:t>
      </w:r>
      <w:proofErr w:type="gram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/configure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run the configuration script.</w:t>
      </w:r>
    </w:p>
    <w:p w14:paraId="1389E67D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C5C0761" w14:textId="0FB620D8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make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. 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make install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,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omplete the base installation.</w:t>
      </w:r>
    </w:p>
    <w:p w14:paraId="6193D008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EA09AC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locale-gen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generate locales for the program.</w:t>
      </w:r>
    </w:p>
    <w:p w14:paraId="725F606B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002E0AE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logkeys -s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tart logging keystrokes.</w:t>
      </w:r>
    </w:p>
    <w:p w14:paraId="19725E23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3921FE8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nano passwords.txt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Enter to create a new file called passwords.txt and open it in the Nano text editor.</w:t>
      </w:r>
    </w:p>
    <w:p w14:paraId="27DEF427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F495316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These are my passwords.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into the Nano editor.</w:t>
      </w:r>
    </w:p>
    <w:p w14:paraId="2B054172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trl+X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exit the editor and then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ave the text file.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accept the default filename.</w:t>
      </w:r>
    </w:p>
    <w:p w14:paraId="03AC6CB6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8D341B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lastRenderedPageBreak/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at passwords.txt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onfirm that you entered the sentence and saved the file.</w:t>
      </w:r>
    </w:p>
    <w:p w14:paraId="2B8D84F1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F31DB81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logkeys -k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top logging keystrokes.</w:t>
      </w:r>
    </w:p>
    <w:p w14:paraId="66BEC86A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01B81B8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 nano /var/log/logkeys.log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view the keystroke log from Logkeys. </w:t>
      </w:r>
      <w:r>
        <w:rPr>
          <w:rFonts w:ascii="Corbel" w:eastAsia="Times New Roman" w:hAnsi="Corbel" w:cs="Times New Roman"/>
          <w:color w:val="000000"/>
          <w:sz w:val="24"/>
        </w:rPr>
        <w:t>Take a screenshot and paste it below to show your work.</w:t>
      </w:r>
    </w:p>
    <w:p w14:paraId="7A4C494E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BA530E4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>Exit Nano</w:t>
      </w:r>
      <w:r>
        <w:rPr>
          <w:rFonts w:ascii="Corbel" w:eastAsia="Times New Roman" w:hAnsi="Corbel" w:cs="Times New Roman"/>
          <w:color w:val="000000"/>
          <w:sz w:val="24"/>
        </w:rPr>
        <w:t xml:space="preserve"> (CTRL+X)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shut down your Kali virtual machine.</w:t>
      </w:r>
    </w:p>
    <w:p w14:paraId="6B5188E5" w14:textId="77777777" w:rsidR="00CF2332" w:rsidRPr="007C1E7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1FDB2E0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 Enter the screenshot here:</w:t>
      </w:r>
    </w:p>
    <w:p w14:paraId="6CC4149D" w14:textId="77777777" w:rsidR="00CF2332" w:rsidRDefault="00CF2332" w:rsidP="00CF2332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778377811"/>
        <w:picture/>
      </w:sdtPr>
      <w:sdtContent>
        <w:p w14:paraId="3957B1B0" w14:textId="77777777" w:rsidR="00CF2332" w:rsidRDefault="00CF2332" w:rsidP="00CF2332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b/>
              <w:bCs/>
              <w:noProof/>
              <w:color w:val="000000"/>
              <w:sz w:val="24"/>
            </w:rPr>
            <w:drawing>
              <wp:inline distT="0" distB="0" distL="0" distR="0" wp14:anchorId="669912C7" wp14:editId="229C60AF">
                <wp:extent cx="5833110" cy="2609711"/>
                <wp:effectExtent l="0" t="0" r="0" b="0"/>
                <wp:docPr id="1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12399" cy="2645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74488114" w14:textId="77777777" w:rsidR="00CF2332" w:rsidRDefault="00CF2332" w:rsidP="00CF2332">
      <w:pPr>
        <w:rPr>
          <w:rFonts w:ascii="Corbel" w:eastAsia="Times New Roman" w:hAnsi="Corbel" w:cs="Times New Roman"/>
          <w:b/>
          <w:bCs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color w:val="000000"/>
          <w:sz w:val="24"/>
        </w:rPr>
        <w:br w:type="page"/>
      </w:r>
    </w:p>
    <w:p w14:paraId="1C8CDBCC" w14:textId="77777777" w:rsidR="00CF2332" w:rsidRPr="00345601" w:rsidRDefault="00CF2332" w:rsidP="00CF2332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3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>.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2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Capturing packets using</w:t>
      </w:r>
      <w:r w:rsidRPr="00E56FAB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Wireshark </w:t>
      </w:r>
    </w:p>
    <w:p w14:paraId="62D8DA94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44645D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 w:rsidRPr="00E56FAB">
        <w:rPr>
          <w:rFonts w:ascii="Corbel" w:eastAsia="Times New Roman" w:hAnsi="Corbel" w:cs="Times New Roman"/>
          <w:color w:val="000000"/>
          <w:sz w:val="24"/>
        </w:rPr>
        <w:t>In this lab, you will use Wireshark to capture network traffic in Kali.</w:t>
      </w:r>
      <w:r w:rsidRPr="00B80FA2">
        <w:rPr>
          <w:rFonts w:ascii="Corbel" w:eastAsia="Times New Roman" w:hAnsi="Corbel" w:cs="Times New Roman"/>
          <w:color w:val="000000"/>
          <w:sz w:val="24"/>
        </w:rPr>
        <w:t xml:space="preserve"> </w:t>
      </w:r>
    </w:p>
    <w:p w14:paraId="06F14BE7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1F9A2C0" w14:textId="5916BDEF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S</w:t>
      </w:r>
      <w:r w:rsidRPr="0062451B">
        <w:rPr>
          <w:rFonts w:ascii="Corbel" w:eastAsia="Times New Roman" w:hAnsi="Corbel" w:cs="Times New Roman"/>
          <w:color w:val="000000"/>
          <w:sz w:val="24"/>
        </w:rPr>
        <w:t>tart and log in to your Kali VMs</w:t>
      </w:r>
      <w:r>
        <w:rPr>
          <w:rFonts w:ascii="Corbel" w:eastAsia="Times New Roman" w:hAnsi="Corbel" w:cs="Times New Roman"/>
          <w:color w:val="000000"/>
          <w:sz w:val="24"/>
        </w:rPr>
        <w:t xml:space="preserve"> (this was created in the previous lab)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10E584AE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01FD476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>Open the main Kali menu.</w:t>
      </w:r>
    </w:p>
    <w:p w14:paraId="7026971E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13805B74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Point to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Sniffing &amp; Spoofing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, and then click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Wireshark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. If you are asked for the Kali password, enter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kali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3E4126DD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47CCF30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Double-click the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eth0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 interface to start capturing packets on that interface.</w:t>
      </w:r>
    </w:p>
    <w:p w14:paraId="23255BA7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B39C8C4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Open a browser window in your Kali VM. Navigate to </w:t>
      </w:r>
      <w:proofErr w:type="gramStart"/>
      <w:r w:rsidRPr="005F653E">
        <w:rPr>
          <w:rFonts w:ascii="Corbel" w:eastAsia="Times New Roman" w:hAnsi="Corbel" w:cs="Times New Roman"/>
          <w:b/>
          <w:bCs/>
          <w:color w:val="000000"/>
          <w:sz w:val="24"/>
        </w:rPr>
        <w:t>https://www.wikipedia.org/</w:t>
      </w:r>
      <w:proofErr w:type="gramEnd"/>
    </w:p>
    <w:p w14:paraId="22D802C3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3EEBA8C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Return to Wireshark and </w:t>
      </w:r>
      <w:r>
        <w:rPr>
          <w:rFonts w:ascii="Corbel" w:eastAsia="Times New Roman" w:hAnsi="Corbel" w:cs="Times New Roman"/>
          <w:color w:val="000000"/>
          <w:sz w:val="24"/>
        </w:rPr>
        <w:t>note the different connections that are being opened. Take a screenshot of the window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0877602F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6B19DF3" w14:textId="77777777" w:rsidR="00CF2332" w:rsidRPr="0062451B" w:rsidRDefault="00CF2332" w:rsidP="00CF2332">
      <w:pPr>
        <w:pStyle w:val="p"/>
        <w:numPr>
          <w:ilvl w:val="0"/>
          <w:numId w:val="10"/>
        </w:numPr>
      </w:pPr>
      <w:r w:rsidRPr="0062451B">
        <w:rPr>
          <w:rFonts w:ascii="Corbel" w:eastAsia="Times New Roman" w:hAnsi="Corbel" w:cs="Times New Roman"/>
          <w:color w:val="000000"/>
          <w:sz w:val="24"/>
        </w:rPr>
        <w:t>Close all windows and shut down your virtual machines.</w:t>
      </w:r>
    </w:p>
    <w:p w14:paraId="470559EE" w14:textId="77777777" w:rsidR="00CF2332" w:rsidRDefault="00CF2332" w:rsidP="00CF2332">
      <w:pPr>
        <w:pStyle w:val="ListParagraph"/>
      </w:pPr>
    </w:p>
    <w:p w14:paraId="3357D375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 Enter the screenshot here:</w:t>
      </w:r>
    </w:p>
    <w:p w14:paraId="4B57FABB" w14:textId="77777777" w:rsidR="00CF2332" w:rsidRDefault="00CF2332" w:rsidP="00CF2332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-888104915"/>
        <w:picture/>
      </w:sdtPr>
      <w:sdtContent>
        <w:p w14:paraId="093ABFDD" w14:textId="77777777" w:rsidR="00CF2332" w:rsidRDefault="00CF2332" w:rsidP="00CF2332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b/>
              <w:bCs/>
              <w:noProof/>
              <w:color w:val="000000"/>
              <w:sz w:val="24"/>
            </w:rPr>
            <w:drawing>
              <wp:inline distT="0" distB="0" distL="0" distR="0" wp14:anchorId="50A444B7" wp14:editId="5FF8F5D8">
                <wp:extent cx="5800099" cy="3276207"/>
                <wp:effectExtent l="0" t="0" r="3810" b="63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77351" cy="33198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DDF324A" w14:textId="77777777" w:rsidR="00CF2332" w:rsidRDefault="00CF2332" w:rsidP="00CF2332">
      <w:pPr>
        <w:rPr>
          <w:rFonts w:ascii="Corbel" w:eastAsia="Times New Roman" w:hAnsi="Corbel" w:cs="Times New Roman"/>
          <w:b/>
          <w:bCs/>
          <w:color w:val="000000"/>
          <w:sz w:val="24"/>
          <w:szCs w:val="24"/>
        </w:rPr>
      </w:pPr>
    </w:p>
    <w:p w14:paraId="56874C22" w14:textId="77777777" w:rsidR="00DA071C" w:rsidRPr="00DA071C" w:rsidRDefault="00DA071C" w:rsidP="00DA071C">
      <w:pPr>
        <w:pStyle w:val="p"/>
      </w:pPr>
    </w:p>
    <w:sectPr w:rsidR="00DA071C" w:rsidRPr="00DA0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2E685" w14:textId="77777777" w:rsidR="002810E0" w:rsidRDefault="002810E0" w:rsidP="00A55236">
      <w:pPr>
        <w:spacing w:after="0" w:line="240" w:lineRule="auto"/>
      </w:pPr>
      <w:r>
        <w:separator/>
      </w:r>
    </w:p>
  </w:endnote>
  <w:endnote w:type="continuationSeparator" w:id="0">
    <w:p w14:paraId="0F2B114F" w14:textId="77777777" w:rsidR="002810E0" w:rsidRDefault="002810E0" w:rsidP="00A55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B8A92" w14:textId="77777777" w:rsidR="002810E0" w:rsidRDefault="002810E0" w:rsidP="00A55236">
      <w:pPr>
        <w:spacing w:after="0" w:line="240" w:lineRule="auto"/>
      </w:pPr>
      <w:r>
        <w:separator/>
      </w:r>
    </w:p>
  </w:footnote>
  <w:footnote w:type="continuationSeparator" w:id="0">
    <w:p w14:paraId="478C5107" w14:textId="77777777" w:rsidR="002810E0" w:rsidRDefault="002810E0" w:rsidP="00A552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C60"/>
    <w:multiLevelType w:val="multilevel"/>
    <w:tmpl w:val="87D2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7465E"/>
    <w:multiLevelType w:val="multilevel"/>
    <w:tmpl w:val="AFCC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E7205"/>
    <w:multiLevelType w:val="hybridMultilevel"/>
    <w:tmpl w:val="E2882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974ED"/>
    <w:multiLevelType w:val="multilevel"/>
    <w:tmpl w:val="D6BA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C54C4"/>
    <w:multiLevelType w:val="hybridMultilevel"/>
    <w:tmpl w:val="60065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51F72"/>
    <w:multiLevelType w:val="hybridMultilevel"/>
    <w:tmpl w:val="2C8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E22A64"/>
    <w:multiLevelType w:val="hybridMultilevel"/>
    <w:tmpl w:val="CC568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6C0FFF"/>
    <w:multiLevelType w:val="hybridMultilevel"/>
    <w:tmpl w:val="CF8CE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31315"/>
    <w:multiLevelType w:val="hybridMultilevel"/>
    <w:tmpl w:val="79F6447E"/>
    <w:lvl w:ilvl="0" w:tplc="F3C6A5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479E"/>
    <w:multiLevelType w:val="multilevel"/>
    <w:tmpl w:val="5CDA6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BC340D"/>
    <w:multiLevelType w:val="multilevel"/>
    <w:tmpl w:val="2D72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D93B9B"/>
    <w:multiLevelType w:val="hybridMultilevel"/>
    <w:tmpl w:val="B45CA140"/>
    <w:lvl w:ilvl="0" w:tplc="25687C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10399E"/>
    <w:multiLevelType w:val="hybridMultilevel"/>
    <w:tmpl w:val="D792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B74E8"/>
    <w:multiLevelType w:val="hybridMultilevel"/>
    <w:tmpl w:val="921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17043">
    <w:abstractNumId w:val="1"/>
  </w:num>
  <w:num w:numId="2" w16cid:durableId="1567841362">
    <w:abstractNumId w:val="3"/>
  </w:num>
  <w:num w:numId="3" w16cid:durableId="1893419280">
    <w:abstractNumId w:val="10"/>
  </w:num>
  <w:num w:numId="4" w16cid:durableId="568273518">
    <w:abstractNumId w:val="0"/>
  </w:num>
  <w:num w:numId="5" w16cid:durableId="1786339438">
    <w:abstractNumId w:val="9"/>
  </w:num>
  <w:num w:numId="6" w16cid:durableId="892807750">
    <w:abstractNumId w:val="13"/>
  </w:num>
  <w:num w:numId="7" w16cid:durableId="1972396158">
    <w:abstractNumId w:val="2"/>
  </w:num>
  <w:num w:numId="8" w16cid:durableId="883445313">
    <w:abstractNumId w:val="12"/>
  </w:num>
  <w:num w:numId="9" w16cid:durableId="1284845393">
    <w:abstractNumId w:val="7"/>
  </w:num>
  <w:num w:numId="10" w16cid:durableId="2019624438">
    <w:abstractNumId w:val="6"/>
  </w:num>
  <w:num w:numId="11" w16cid:durableId="1633907060">
    <w:abstractNumId w:val="5"/>
  </w:num>
  <w:num w:numId="12" w16cid:durableId="1643926069">
    <w:abstractNumId w:val="11"/>
  </w:num>
  <w:num w:numId="13" w16cid:durableId="1785073957">
    <w:abstractNumId w:val="8"/>
  </w:num>
  <w:num w:numId="14" w16cid:durableId="1155607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ocumentProtection w:edit="forms" w:enforcement="1" w:cryptProviderType="rsaAES" w:cryptAlgorithmClass="hash" w:cryptAlgorithmType="typeAny" w:cryptAlgorithmSid="14" w:cryptSpinCount="100000" w:hash="WF36lC8Nyl1fpsSmDpNqW+o9Z1upKw8na8iREGzSXdZBXKmJ1dQsYELi5NX1kQoOIK1l7z+pqt3sh9h2z+l0Sg==" w:salt="gzSKYEIwNhb22IlXUZHma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YzNTIxNTUzMDNW0lEKTi0uzszPAykwNK0FANYG07YtAAAA"/>
  </w:docVars>
  <w:rsids>
    <w:rsidRoot w:val="00B86ECF"/>
    <w:rsid w:val="00013644"/>
    <w:rsid w:val="00054C1D"/>
    <w:rsid w:val="000B132A"/>
    <w:rsid w:val="000E6970"/>
    <w:rsid w:val="000E7AFF"/>
    <w:rsid w:val="00182AD8"/>
    <w:rsid w:val="00185E38"/>
    <w:rsid w:val="001A5EB7"/>
    <w:rsid w:val="00206493"/>
    <w:rsid w:val="002309BB"/>
    <w:rsid w:val="002810E0"/>
    <w:rsid w:val="002852D4"/>
    <w:rsid w:val="002B2E91"/>
    <w:rsid w:val="002D72B8"/>
    <w:rsid w:val="002E1023"/>
    <w:rsid w:val="00333E40"/>
    <w:rsid w:val="00344563"/>
    <w:rsid w:val="00345601"/>
    <w:rsid w:val="00350651"/>
    <w:rsid w:val="00360E4E"/>
    <w:rsid w:val="003D3B15"/>
    <w:rsid w:val="004439AA"/>
    <w:rsid w:val="004864DB"/>
    <w:rsid w:val="00503120"/>
    <w:rsid w:val="005104FA"/>
    <w:rsid w:val="0051796E"/>
    <w:rsid w:val="00536AFF"/>
    <w:rsid w:val="00581955"/>
    <w:rsid w:val="00584C28"/>
    <w:rsid w:val="005913D7"/>
    <w:rsid w:val="005972B1"/>
    <w:rsid w:val="005C1DE1"/>
    <w:rsid w:val="006504B9"/>
    <w:rsid w:val="00656574"/>
    <w:rsid w:val="006A01AF"/>
    <w:rsid w:val="00755F26"/>
    <w:rsid w:val="008063CD"/>
    <w:rsid w:val="00823B8C"/>
    <w:rsid w:val="008634E8"/>
    <w:rsid w:val="0091089E"/>
    <w:rsid w:val="009204BB"/>
    <w:rsid w:val="00944228"/>
    <w:rsid w:val="0095423D"/>
    <w:rsid w:val="00955B41"/>
    <w:rsid w:val="00971B76"/>
    <w:rsid w:val="00975F9C"/>
    <w:rsid w:val="00996EAF"/>
    <w:rsid w:val="009A2272"/>
    <w:rsid w:val="00A24FAF"/>
    <w:rsid w:val="00A300C7"/>
    <w:rsid w:val="00A55236"/>
    <w:rsid w:val="00AB0435"/>
    <w:rsid w:val="00AB075E"/>
    <w:rsid w:val="00AE2C0F"/>
    <w:rsid w:val="00B048B2"/>
    <w:rsid w:val="00B654C7"/>
    <w:rsid w:val="00B80FA2"/>
    <w:rsid w:val="00B86ECF"/>
    <w:rsid w:val="00B9492A"/>
    <w:rsid w:val="00BB19C6"/>
    <w:rsid w:val="00BD653C"/>
    <w:rsid w:val="00BF24AE"/>
    <w:rsid w:val="00C06290"/>
    <w:rsid w:val="00C1158E"/>
    <w:rsid w:val="00C93579"/>
    <w:rsid w:val="00CA0061"/>
    <w:rsid w:val="00CA48D5"/>
    <w:rsid w:val="00CC2313"/>
    <w:rsid w:val="00CE568A"/>
    <w:rsid w:val="00CF2332"/>
    <w:rsid w:val="00D02E2B"/>
    <w:rsid w:val="00D43954"/>
    <w:rsid w:val="00D610F7"/>
    <w:rsid w:val="00D63C65"/>
    <w:rsid w:val="00DA071C"/>
    <w:rsid w:val="00DC0494"/>
    <w:rsid w:val="00E675ED"/>
    <w:rsid w:val="00E973F4"/>
    <w:rsid w:val="00F03C06"/>
    <w:rsid w:val="00F23BAE"/>
    <w:rsid w:val="00F44799"/>
    <w:rsid w:val="00F8105B"/>
    <w:rsid w:val="00F83FCA"/>
    <w:rsid w:val="00F8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CF558"/>
  <w15:chartTrackingRefBased/>
  <w15:docId w15:val="{E7FEAFF1-A4AF-4CEE-9768-C76EFB59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B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6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6ECF"/>
    <w:rPr>
      <w:b/>
      <w:bCs/>
    </w:rPr>
  </w:style>
  <w:style w:type="character" w:styleId="Emphasis">
    <w:name w:val="Emphasis"/>
    <w:basedOn w:val="DefaultParagraphFont"/>
    <w:uiPriority w:val="20"/>
    <w:qFormat/>
    <w:rsid w:val="00B86ECF"/>
    <w:rPr>
      <w:i/>
      <w:iCs/>
    </w:rPr>
  </w:style>
  <w:style w:type="character" w:styleId="Hyperlink">
    <w:name w:val="Hyperlink"/>
    <w:basedOn w:val="DefaultParagraphFont"/>
    <w:uiPriority w:val="99"/>
    <w:unhideWhenUsed/>
    <w:rsid w:val="00B86E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72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6"/>
  </w:style>
  <w:style w:type="paragraph" w:styleId="Footer">
    <w:name w:val="footer"/>
    <w:basedOn w:val="Normal"/>
    <w:link w:val="Foot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36"/>
  </w:style>
  <w:style w:type="table" w:styleId="TableGrid">
    <w:name w:val="Table Grid"/>
    <w:basedOn w:val="TableNormal"/>
    <w:uiPriority w:val="39"/>
    <w:rsid w:val="009A2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D63C65"/>
    <w:pPr>
      <w:spacing w:after="0" w:line="240" w:lineRule="auto"/>
    </w:pPr>
    <w:rPr>
      <w:rFonts w:ascii="Arial" w:eastAsia="Arial" w:hAnsi="Arial" w:cs="Arial"/>
      <w:sz w:val="16"/>
      <w:szCs w:val="24"/>
    </w:rPr>
  </w:style>
  <w:style w:type="table" w:customStyle="1" w:styleId="questionMetaData">
    <w:name w:val="questionMetaData"/>
    <w:rsid w:val="00D63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B19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65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9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A8BB3-9F8A-4732-9D1E-AA9FDFFE3F75}"/>
      </w:docPartPr>
      <w:docPartBody>
        <w:p w:rsidR="00C56710" w:rsidRDefault="00FF1C8A">
          <w:r w:rsidRPr="00FE0E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C8A"/>
    <w:rsid w:val="000D4061"/>
    <w:rsid w:val="000D7EBC"/>
    <w:rsid w:val="000E3F51"/>
    <w:rsid w:val="002773F2"/>
    <w:rsid w:val="002D3CB0"/>
    <w:rsid w:val="00556B02"/>
    <w:rsid w:val="005D5F59"/>
    <w:rsid w:val="005E112A"/>
    <w:rsid w:val="007132A0"/>
    <w:rsid w:val="00921B24"/>
    <w:rsid w:val="009F51EF"/>
    <w:rsid w:val="00A04606"/>
    <w:rsid w:val="00B4156B"/>
    <w:rsid w:val="00BA69EC"/>
    <w:rsid w:val="00C56710"/>
    <w:rsid w:val="00C62534"/>
    <w:rsid w:val="00DB1C54"/>
    <w:rsid w:val="00E77B7F"/>
    <w:rsid w:val="00E96710"/>
    <w:rsid w:val="00F40B38"/>
    <w:rsid w:val="00FF1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406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Mukherjee</dc:creator>
  <cp:keywords/>
  <dc:description/>
  <cp:lastModifiedBy>Bhavin Bhatia</cp:lastModifiedBy>
  <cp:revision>2</cp:revision>
  <cp:lastPrinted>2023-01-13T20:57:00Z</cp:lastPrinted>
  <dcterms:created xsi:type="dcterms:W3CDTF">2023-09-29T16:25:00Z</dcterms:created>
  <dcterms:modified xsi:type="dcterms:W3CDTF">2023-09-2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81cbaf0ddb0dc821f0fb9ce04db3d8e4f535b7308f7d6fb7f74f95105aae01</vt:lpwstr>
  </property>
</Properties>
</file>